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 ภาคเช้าครับ คุณผู้ชมติดตามอยู่กับคุณณัฏฐภัทรพล จุติการพาณิชย์ ผมวัฒนะ คล้ายแก้ว อาจารย์ล่ามภาษามือประจำรายการเรา อาจารย์คมคิด ศันสนะเกียรติ เช้าวันนี้เราพบกันในวันอังคารที่ 29 ตุลาคม พุทธศักราช 2567 ว่ากันว่าเป็นการต้อนรับเข้าสู่ฤดูหนาวอย่างเป็นทางการสำหรับปีนี้ครับ</w:t>
      </w:r>
    </w:p>
    <w:p>
      <w:pPr>
        <w:pStyle w:val="BodyText"/>
      </w:pPr>
      <w:r>
        <w:t xml:space="preserve">(คุณณัฐภัทรพล) ไม่รู้ว่าพี่น้องประชาชนภาคใด ที่อยู่บริเวณภาคเหนือ ภาคอีสาน หนาวกันหรือยังครับ ถ้าเกิดหนาวกันแล้วพิมพ์บอกเราเข้ามาสักหน่อยหนึ่ง ทางเฟซบุ๊กวิทยุโทรทัศน์รัฐสภานะครับ คุณผู้ชมหนาวไหมครับ คุณวัฒนะ</w:t>
      </w:r>
    </w:p>
    <w:p>
      <w:pPr>
        <w:pStyle w:val="BodyText"/>
      </w:pPr>
      <w:r>
        <w:t xml:space="preserve">(คุณวัฒนะ) หนาวอยู่นะ สัมผัสได้แบบ เอ๊ะ ยังไม่มีลมเอื่อย ๆ เข้ามา สัก 1 สัปดาห์เศษ ๆ ตอนเช้านี่ จะยังมืดอยู่และตอนค่ำก็มืดแล้ว และนี่คือสัญญาณที่ปรากฏขึ้นแล้วนะครับ นั่นก็หมายความว่ากรมอุตุวิทยาได้ประกาศอย่างเป็นทางการ คาดการณ์ว่าหลังจากนี้ไปอุณหภูมิจะลดลงประมาณ 6-8 องศา โดยเฉพาะเหนือ ดอยบนอยู่บนยอดภู สัมผัสกันได้แล้วนะครับคุณผู้ชม ความเย็นก็จะอยู่กับเราไปปีหน้าจนถึงกุมภาพันธ์ 2568 นะครับ</w:t>
      </w:r>
    </w:p>
    <w:p>
      <w:pPr>
        <w:pStyle w:val="BodyText"/>
      </w:pPr>
      <w:r>
        <w:t xml:space="preserve">(คุณณัฐภัทรพล) และคาดการณ์ไปกว่านั้นคุณวัฒนะครับ ก็มีการออกมาบอกนะครับ ว่าปีนี้จะหนาวกว่าปีที่ผ่านมาคุณผู้ชมครับ ก็ต้องรอติดตามชมกันนะครับ เพราะตอนนี้เริ่มนับ 1 เรื่องของฤดูหนาว เดี๋ยวต้องดูกันว่าจะหนาวขนาดไหน ก็สัมผัสกับบรรยากาศสบาย ๆ ในปีนี้ แน่นอนหลาย ๆ คนมองไปถึงการท่องเที่ยว โดยเฉพาะการท่องเที่ยวธรรมบนเขาบนดอยไปเขาเรียกว่าอะไร ไปหยิบหมอกกันหน่อยที่ชัยนาทโดยเฉพาะดอกกระเจียวของบ้านเราครับคุณผู้ชม ส่วนเช้าวันนี้ติดตามการประชุมของสมัยประชุมนี้ ของสมัยวุฒิสภา ติดตามเนื่องจากว่าจะมีการตั้งในส่วนของคณะกรรมการเลือกองค์กรอิสระ ป.ป.ช. ด้วยเช่นกัน</w:t>
      </w:r>
    </w:p>
    <w:p>
      <w:pPr>
        <w:pStyle w:val="BodyText"/>
      </w:pPr>
      <w:r>
        <w:t xml:space="preserve">(คุณณัฐภัทรพล) ก็ยังมีการสรุปภาพรวมของการทำงานของวุฒิสภาในสมัยประชุมนี้ด้วยนะครับ วันนี้คุณผูู้ชมก็ติดตามกันได้ ช่วงเวลาประมาณ 8.45 น. ก็สามารถที่จะติดตามการประชุมวุฒิสภาได้ ส่วนการประชุมวันพรุ่งนี้ก็วันสุดท้ายเหมือนกันในสมัยการประชุมนี้นะครับ คุณผู้ชมเมื่อวานนี้พี่น้องสื่อมวลชน ได้มีโอกาสไปถามกับประธานสภาผู้แทนราษฎรท่านอาจารย์วันนอร์ช่วงของการมีสภาช่วงที่ 26 ที่ผ่านมา พอใจภาพรวมไหมกับการทำหน้าที่ของสภาชุดนี้ รวมไปถึงการทำหน้าที่ของสมาชิกสภาผู้แทนราษฎรครับ อาจารย์วันนอร์บอกอย่างไรนะครับ เรื่องความร่วมไม้ร่วมมือต่าง ๆ ภาพรวมต่าง ๆ เป็นไปด้วยดีแหละครับ ช่วงเวลาที่ประธานอาจารย์วันนอร์นะครับ ประธานสภาผู้แทนราษฎร บอกว่าได้มีการประเมินการทำงานของสภาผู้แทนราษฎรก่อนการปิดสมัยการประชุมบอกว่าการประชุมสภาผู้แทนราษฎรชุดนี้ ไม่เจอปัญหากับการประชุมล่ม ผลการอยู่ในระดับดี แต่ไม่ได้อยู่ในระดับดีมากหรือระดับดีเยี่ยมนะครับ แต่ก็ต้องปฏิบัติกันต่อไป อย่างน้อยระดับการทำงานก็ต้องดีมากกว่านี้ เพราะว่าสภาเคยได้รับการประเมินผลได้มากกว่านี้ล่ะครับ ถัดมา ผู้แทนราษฎรก็มีภาพรวมการทำงานตลอดระยะเวลาที่ผ่านมา ถือว่าการทำงานค่อนข้างจะดีนะครับ มีประโยชน์ต่อประชาชนการประชุมที่ผ่านมา ไม่มีเหตุการณ์สภาล่มเนื่องจากองค์ประชุมขาดไป ทุกครั้งมีองค์ประชุมครบนะครับ สมาชิกสภาผู้แทนราษฎร รวมถึงการลงมติสามารถลงมติด้วยความเรียบร้อยเช่นกัน ส่วนการประชุมเต็มไปด้วยความเรียบร้อย เพราะว่าพรรคการเมืองต่าง ๆ ไม่มีการเล่นเกมทางการเมืองในสภาด้วยหรือไม่ เรื่องนี้ท่านอาจารย์วันนอร์กล่าวอย่างนี้ครับ เพราะเป็นระบบของพรรคการเมืองความคิดความเห็นแตกต่างกันก็เป็นเรื่องธรรมดา แต่การประชุมต่าง ๆ ต้องทำงานร่วมกัน เป็นไปในทิศทางที่เป็นประโยชน์กับพี่น้องประชาชน ประเด็นอีกเรื่องที่ประชาชนสอบถาม นั่นก็คือการแก้ไขและขณะนี้มีหลายฉบับอยู่แล้วนะครับ ซึ่งจะพิจารณากันเป็นขั้นตอนต่อไป เป็นไปตามกฎหมายและข้อบังคับของรัฐสภาร่างแก้ไขรัฐธรรมนูญต้องเป็นไปตามเงื่อนไขของทางรัฐสภาที่ได้มีการตกลงของวิปทั้ง 3 ฝ่าย คาดว่านะครับ จะมีการเสนอกันช่วงต้นสมัยการประชุมหน้า นั่นก็คือกลับมา 12 ธันวาคมเป็นต้นไป จะมีการพิจารณาเรื่องของการแก้ไขร่างรัฐธรรมนูญนะครับ ส่วนร่างแก้ไขมาตรา 256 อยู่ไหมนั้น ที่แก้ไขมานั้นมีหลายฉบับ ตนนั้นไม่สามารถบอกได้ว่าจะให้แก้ไขมาตราใด ฉบับใด จะผ่านหรือไม่อย่างไร ไม่สามารถแสดงความคิดเห็นได้ในขณะนี้ เป็นสิทธิของสมาชิกผู้แทนราษฎรและสมาชิกรัฐสภา จะเสนอและพิจารณากันอย่างไร หากจะมีการแก้ไขมาตรา 256 นั้น จะต้องมีการทำประชามติก่อน เพราะว่ามีผลกระทบของสิทธิหน้าที่ของสมาชิกวุฒิสภา รวมไปถึงการแก้ไขรัฐธรรมนูญที่องค์กรอิสระก็จะต้องทำประชามติด้วยเช่นกันครับ ส่วนถามว่าจะมีการเปิดประชุมวิสามัญเกิดขึ้นไม่นั้น โดยทางรัฐบาลถ้ารัฐบาลเห็นว่ามีความจำเป็นก็สามารถเปิดได้ หรือสมาชิกรัฐสภาเห็นถึงความจำเป็น หรือมีเรื่องที่สมควรจะ เปิดการประชุม ก็เสนอนายกรัฐมนตรีขอเปิดสมัยประชุม สมัยวิสามัญได้ครับ นอกจากนี้ผู้แทนราษฎร คณะกรรมจริยธรรมบอกว่าขณะนี้อยู่ที่เลขานุการเป็นคนเสนอ และจะให้มีการเปิดประชุม เพราะขณะนี้องค์ประกอบของการประชุมครบถ้วนแล้ว ยังมีวาระและคำร้องต่าง ๆ เข้ามา และคาดว่าจะเปิดประชุมคณะกรรมการจริยธรรมได้ ในช่วงของการปิดสมัยประชุมนี้แหละครับ ไปฟังเสียงของอาจารย์วันนอร์ ประธานสภาผู้แทนราษฎร ท่านอาจารย์วันนอร์กันสักหน่อยครับ</w:t>
      </w:r>
    </w:p>
    <w:p>
      <w:pPr>
        <w:pStyle w:val="BodyText"/>
      </w:pPr>
      <w:r>
        <w:t xml:space="preserve">(คุณวันมูหะมัดนอร์) การทำงานที่ผ่านมา ก็ถือว่าทำงานได้ค่อนข้างที่จะดีและก็เป็นประโยชน์กับประชาชนการประชุมสภาที่ผ่านมา โดยที่การประชุมสภานั้นล่มลงโดยที่องค์ประชุมขาด ทุกครั้งก็มีองค์ประชุมครบ แสดงถึงความตั้งใจ และก็ลงมติสามารถจะลงมติได้ด้วยความเรียบร้อย แล้วก็เป็นประโยชน์กับประชาชนครับ เรื่องการเมืองก็เป็นเรื่องธรรมาดา เพราะว่าการเมืองก็เป็นเรื่องของระบบของความคิดเห็นที่แตกต่างก็เป็นเรื่องธรรมดานะครับ แต่ว่าการประชุมก็ต้องสมาร่วมกัน ที่เป็นประโยชน์ต่อประชาชนครับ</w:t>
      </w:r>
    </w:p>
    <w:p>
      <w:pPr>
        <w:pStyle w:val="BodyText"/>
      </w:pPr>
      <w:r>
        <w:t xml:space="preserve">(คุณณัฐภัทรพล) หลังจากที่ฟังเสียงของอาจารย์วันนอร์ ประธานสภาผู้แทนราษฎรแล้วนะครับ ไปฟังเสียงของอีกท่านหนึ่งครับ วิปรัฐบาลคุณไชยณรุนก็ออกมาบอกนะครับ ว่าภาพรวมในการประชุมในสมัยนี้ พอใจเหมือนกันนะครับ เพราะว่าเกี่ยวกับเรื่องกฎหมายต่าง ๆ ร่างต่าง ๆ วาระต่าง ๆ ก็ไปถึงเป้าหมายหลายฉบับเลยทีเดียวนะครับ ไปดูกันครับคุณผู้ชม เรื่องนี้เอง คุณวิสุทธิ์ ไชยณรุณ ผู้แทนราษฎร สส. แบบบัญชีรายชื่อพรรคเพื่อไทยครับ ในฐานะประธานกรรมการประสานงานพรรคร่วมรัฐบาล หรือว่าวิปรัฐบาลครับ มีการเปิดเผยออกมาช่วงเวลาที่ปิดประชุมสภาที่จะถึงนี้ครับ คุณผู้ชมครับ จะเป็นช่วงที่ ส.ส. ได้มีการลงพื้นที่อย่างเต็มที่ครับ เพื่อที่รับฟังปัญหาของประชาชนมาเสนอรัฐบาลและมาเสนอต่อสภา ถืิอเป็นข้อดีนะครับ ที่ สส. ได้ใกล้ชิดกับประชาชน ซึ่งตลอดสมัยประชุมที่ผ่านมาตนต้องขอขอบคุณสมาชิกผู้แทนราษฎรทุกคนที่ให้ความร่วมมือทุกคน จนไม่มีเหตุสภาล่ม เพราะองค์ประชุมไม่ครบนั่นเอง ส่วนภาพรวมการทำงานครับคุณผู้ชมครับ คุณวิสุทธิ์บอกว่าพอใจนะครับ ถือว่าการประชุมเป็นไปตามเป้าหมายนะ มีบางเรื่องอาจจะสดุดไปบ้างนะ แน่นอนว่า อย่างที่ทราบกันดีการตอบกระทู้ติดภารกิจ ไม่สามารถที่จะไม่ตอบกันได้ แต่ภาพรวมถือว่าดีมาก แล้วก็พอใจในการทำงาน ซึ่งการตอบกระทู้ก็ประสานกันด้วยดีตลอดนั่นเองนะครับ คุณวิสุทธิ์ยังบอกอีกว่าผลสำรวจของในด้านโพล แต่มีหลายปัจจัยครับ ที่เป็นปัญหาอุปสรรคกับรัฐบาลว่าปัญหามีไว้ให้แก้ไข ไม่ใช่เรื่องน่าหนักใจอะไร คุณวิสุทธิ์ก็เชื่อมั่นนะครับ ว่ารัฐบาลจะอยู่ครบเทอมครับ ถึงแม้ว่าจะเป็นรัฐบาลที่อยู่หลายพรรคก็ตาม ในพรรคร่วมก็เหนียวกันแน่น ส่วนเรื่องที่มีคนวิพากย์วิจารณ์กันมันก็เป็นเรื่องธรรมดาครับ ในระบอบของประชาธิปไตย มีคนเห็นด้วยแล้วก็มีทั้งคนที่เห็นต่างก็เป็นเรื่องปกตินั่นเองสำหรับการขับเคลื่อนการนิรโทษกรรม ว่าด้วยการออกเสียงประชามตินั้น คุณวิสุทธิ์ก็บอกว่าเบื้องต้นนี่ มีคนตั้งคณะกรรมาธิการ 2 สภา ก็ปล่อยให้เป็นหน้าที่ของคณะกรรมธิการให้มีการพิจารณาไปนะครับ ส่วนการประชุมในสมัยหน้าครับคุณผู้ชมครับ มีการพิจารณาพระราชบัญญัติจาก 2 พรรคการเมือง ทั้งพรรคประชาชน แล้วก็พรรครวมไทยสร้างชาติ ที่เสนอมาในรัฐสภาคุณวิสุทธิ์ก็บอกว่ามี 2 แนวทางครับ รัฐบาลจะเห็นด้วยกับการนิรโทษกรรมกับพระราชบัญญัตินิรโทษกรรมของพรรคไหน แต่พรรคเพื่อไทย จะต้องมีการปรึกษาหารือกันก่อน ซึ่งสิ่งที่สำคัญที่สุด ไม่ว่าจะเป็นการนิรโทษกรรมแบบใด พรรคเพื่อไทยจะไม่แก้เรื่อง 112 โดยเด็ดขาดนะครับ พรรคเพื่อไทยไม่เห็นด้วยกับการแก้ไขปัญหามาตรา 112 นะครับ แต่ถ้าเป็นคดีธรรมดา คดีการเมืองที่เกิดขึ้นมาหลาย 10 ปี ก็จะเข้าข่ายการพิจารณาได้ แต่ทั้งหมดก็ต้องปรึกษาหารือกับ สส. พรรคทั้งหมดก่อนนะครับ แล้วก็ต้องปรึกษากับพรรคร่วมด้วยว่ามีความคิดเห็นกันอย่างไร และเมื่อไปถามนะคุณผู้ชมครับ ถามคุณวิสุทธิ์นี่ล่ะครับ เรื่องนิรโทษกรรมมันจะไปเป็นรอยร้าวในพรรคร่วมรัฐบาลใช่หรือไม่ เรื่องนี้เองคุณวิสุทธ์ก็บอกว่าต้องไปหารือกันก่อน เพราะว่าพรรคร่วมนี่ โดยเฉพาะพรรครวมไทยสร้างชาติเขาก็มีการเสนอเข้ามาครับ แต่ไม่มีการนับรวมมาตรา 112 ครับ แต่ก็ไม่มีอะไรน่าหนักใจนะครับ ระหว่างพรรคร่วมรัฐบาลก็ต้องร่วมหารือกันปรึกษาหารือกัน เพื่อที่จะแสดงว่าความสัมพันธ์อันดีนะครับคุณวัฒนะ ส่วนการร่างแก้ไขรัฐธรรมนูญที่จะมีการ่างแก้ไข คุณวิสุทธิ์ก็บอกต้องรอกฎหมายประชามติ คือ กุญแจที่จะแก้ไขรัฐธรรมนูญ ส่วนบางร่างของพรรคประชาชนที่สามารถดำเนินการได้โดยไม่ต้องรอการทำประชามตินั้น ไม่ใช่ทั้งหมดนะครับ มีทั้งคนเห็นด้วย และก็มีทั้งคนที่ไม่เห็นด้วยนั่นเอง พรรคเพื่อไทยก็อยากจะให้มีแก้ไขในรายมาตราครับ แต่ก็มีคนทักท้วง แน่นอนว่าสุดท้ายนี่ อย่างที่เราทราบกันไป ก็ต้องถอนออกไปนั่นเองนะครับ</w:t>
      </w:r>
    </w:p>
    <w:p>
      <w:pPr>
        <w:pStyle w:val="BodyText"/>
      </w:pPr>
      <w:r>
        <w:t xml:space="preserve">(คุณวัฒนะ) สมัยประชุมหน้านี่ มีเรื่องน้อย ๆ 3 เรื่องนะครับ ที่ประชุมของสภาร้อนแรงมากเรื่องของการออกเสียงประชามติ เรื่องของนิรโทษกรรม รวมถึงการแก้ไขรัฐธรรมนูญนี่นะครับ ทำให้ สส. พริษฐ์ วัชรสินธุ ครับ ได้ออกมาให้คำแนะนำไปยังรัฐบาล บอกว่าการทำประชามติเรื่องของการแก้ไขรัฐธรรมนูญควรจะทำ 2 ครั้งก็พอแล้วครับ นอกจากนี้ตนเองก็ยังไปปรึกษาสภา เรื่องของการพูดถึงการแก้ไขรัฐธรรมนูญ โดยให้หยิบร่างของพรรคเพื่อไทยนี่นะครับ ในของอดีตพรรคก้าวไกลมาพิจารณาด้วยเช่นกันนะครับ ท่าทีของคุณพริษฐ์ วัชรสินธุ สมาชิกผู้แทนราษฎร ส.ส. ประชาชนคณะกรรมาธิการร่วมกันพิจารณาพระราชบัญญติการออกเสียงประชามติฉบับที่ พ.ศ. คณะกรรมาธิการ บอกว่าการพิจารณาของคณะกรรมมาธิการนอกจากว่ามีประเด็นแค่เรื่องเดียว เกณฑ์ในการทำประชามติที่เกี่ยวข้องกับการแก้ไขรัฐธรรมนูญ ซึ่งทาง สว. เอง ก็มีการให้ใช้เสียงข้างมาก 2 ชั้น แต่ทางผู้แทนราษฎรเห็นว่าควรใช้ชั้นเดียวก็พอ ไม่ทราบว่าจะใช้เวลานานเท่าใดในการพิจารณา ในขณะที่คุณพริษฐ์ กล่าวทางรัฐบาลยังยึดเงื่อนไขการทำประชามติ 3 ครั้ง เพื่อทำรัฐธรรมนูญฉบับใหม่ และจะไม่ทำจนกว่าจะเสร็จเรียบร้อยแล้ว ก็จะเป็นการหาข้อสรุปเรื่องนี้เพื่อไม่ให้กระบวนการจัดทำชุดใหม่ไม่ล่าช้าไปมากกว่านี้นะครับ ผู้สื่อข่าวก็ถามเพิ่มเติม หากกรรมาธิการดำเนินการเสร็จไม่ทันไทม์ไลน์ประชามติ 2568 ไม่ทัน บอกว่ารัฐบาลควรดำเนินการอย่างไรต่อไป สส. พริษฐ์ วัชรสินธุ กล่าวว่าพรรคประชาชน การทำมติ 2 ครั้งก็น่าจะเพียงพอแล้ว เพราะฉะนั้น การหาวิธีการลดการทำประชามติจาก 3 ครั้งก็เป็น 2 ครั้ง น่าจะเป็นทางออกที่ดีที่สุดครับ นอกจากนี้เรายังมองประธานสภาผู้แทนราษฎรร่างแก้ไขรัฐธรรมนูญไม่ทับรัฐธรรมนูญที่ 4/2564 ได้ ถัดมาคุณพริษฐ์ วัชรสินธุ กล่าวปิดท้าย หากอยู่ในสภาที่ต้องทำประชามติ 2 ครั้ง ก็ต้องหารือกับประธานรัฐสภาติ 2 ครั้ง ก็ต้องหารือกับประธานรัฐสภาเป็นไปได้ในการร่างแก้ไขรัฐธรรมนูญ และอดีตของพรรคก้าวไกลที่ยื่นไปเมื่อปี 2567 หากทางประธานรัฐสภาตัดสินใจบรรจุร่างดังกล่าว ก็จะทำให้กลับมาใช้หนทางทำประชามติ 2 ครั้งได้ การทำรัฐธรรมนูญฉบับใหม่ได้ทัน ทำให้สัญญาของรัฐบาลนี้เกิดขึ้นได้จริงแหละครับ พาคุณผู้ชมไปดูบรรยากาศวุฒิสภาเมื่อวานนี้ล่ะครับคุณผู้ชมครับ มีการตั้งกระทู้ถามสดเกี่ยวกับเรื่องของธุรกิจทางออนไลน์หรือไม่ทางออนไลน์ก็แล้วแต่ หรือเขาเรียกกันว่า</w:t>
      </w:r>
      <w:r>
        <w:t xml:space="preserve"> </w:t>
      </w:r>
      <w:r>
        <w:t xml:space="preserve">“</w:t>
      </w:r>
      <w:r>
        <w:t xml:space="preserve">การแชร์ลูกโซ่</w:t>
      </w:r>
      <w:r>
        <w:t xml:space="preserve">”</w:t>
      </w:r>
      <w:r>
        <w:t xml:space="preserve"> </w:t>
      </w:r>
      <w:r>
        <w:t xml:space="preserve">นี่ สังคมก็จับตามองเพราะมันมีคดีความเกิดขึ้นมาเยอะ เป็นตัวอย่างได้ดี แล้วปัจจุบันทางรัฐมนตรีจิราพร สินธุไพร มีการประตอบกระทู้ถามสดของสมาชิกวุฒิสภานี่ล่ะครับ กับธุรกิจหลอกลวงประชาชน ไปดูบรรยากาศเมื่อวานนี้กันดีกว่าครับคุณผู้ชมครับ กับทางด้านของคุณจิราพร สินธุไพร ครับ สว. ประจำสำนักนายกรัฐมนตรี ได้รับมอบหมายจากนายกรัฐมนตรีตอบกระทู้ถามสดด้วยว่าจา ของ สว. สุนทร พฤกษพิพัฒน์ ครับ ที่มีการตั้งคำถามเกี่ยวกับธุรกิจหลอกลวงประชาชน ว่าธุรกิจลักษณะนี้เจ้าหน้าที่ของรัฐเข้าไปเกี่ยวข้องนะครับ ของรัฐบาลก็จะมีวิธีการอย่างไร และจากกระบวนการที่หลอกลวงประชาชนที่มีมาตั้งแต่อดีตจนถึงปัจจุบัน รัฐบาลนี่นะครับ มีกลไกในการป้องกันหรือไม่เพื่อไม่ให้เกิดขึ้นซ้ำในอนาคต โดยรัฐมนตรีประจำสำนักนายกรัฐมนตรี คุณจิราพรนี่นะครับ ก็มีการบอกนะครับ ว่ารัฐมนตรีและรัฐบาลได้ให้ความสำคัญเป็นอย่างยิ่งกับกรณีดังกล่าว มีคำสั่งให้ทุกหน่วยงานเร่งคลี่คลายที่เกี่ยวข้อง แล้ววางมาตรการปิดช่องให้เกิดธุรกิจหลอกลวงประชาชน นายกรัฐมนตรีได้มอบหมายให้สำนักงานตำรวจแห่งชาติให้ประชาชนแจ้งเบาะแสและสื่อสารข้อมูลที่ถูกต้องเพื่อลดความเข้าใจผิดให้กับประชาชน รวมถึงมีการสั่งการให้ สคบ. สำนักงานคณะกรรมการคุ้มครองผู้บริโภค หรือ สคบ. และการบังคับใช้กฎหมาย และให้ประชาชนเรียนรู้ เพื่อเกิดการถูกหลอกลวงตลอดจนกระทรวงสาธารณสุข สำนักงานคณะกรรมการอาหารและยา หรือที่เรารู้จักกัน อย. ให้มีการเร่งตรวจสอบบังคับใช้กฎหมายให้มีประสิทธิภาพ ในกระทรวงการคลังเองครับคุณผู้ชมครับ สำนักงานกระทรวงกลาโหมที่เป็นหน่วยงานบังคับใช้กฎหมายที่สำคัญเกี่ยวกับ พ.ร.ก นะครับ นายกรัฐมนตรีก็ได้มีการตรวจสอบแล้วก็กำหนดมาตรการไม่ให้เกิดการทำธุรกิจหลอกลวงประชาชน โดยเฉพาะที่เป็นแบบแชร์ลูกโซ่ครับ มาตรการป้องกันที่จะไม่ให้เกิดธุรกิจลักษณะดังกล่าวในอนาคตนะครับ รัฐมนตรีจิราพร สินธุไพร ก็ยอมรับนะครับ ว่าธุรกิจนี้มีมานานหลายปีแล้วนะครับ ปัจจุบันก็มีการปรับรูปแบบแผนและก็แพร่ขยายเป็นวงกว้าง ทุกวันนี้มีการเอาเทคโนโลยีเข้ามาสื่อสารในรูปแบบใหม่ ๆ นะครับ มาใช้ในการสื่อสารเพื่อที่จะสร้างความน่าสนใจให้เกิดขึ้น มีความน่าเชื่อถือให้ประชาชนนี่ มีความน่าเชื่อถือมากยิ่งขึ้น เบื้องต้นเองรัฐบาลได้มีการสั่งการให้ ศคบ. เกี่ยวกับเรื่องของผู้ประกอบการทางตรงทั้งหมด หากพบว่าผู้ประกอบการรายใดนี่ ผิดปกติ หรือมีเรื่องร้องเรียนลักษระคล้ายกับกรณีที่เกิดขึ้นมานี้ สคบ. ก็จะไปตรวจสอบครับ นอกจากนั้นก็จะเชิญมาด้วยนะครับ ก็จะเชิญมาเพื่อให้ข้อมูลครับ เพื่อเป็นข้อมูลเชิงรุก ให้มีการบังคับใช้ให้มีประสิทธิภาพมากยิ่งขึ้น รวมถึงการสร้างการตระหนักรู้เชิงลึกให้กับประชาชน เพื่อไม่ให้ตกเป็นเหยื่อของธุรกิจออนไลน์ในลักษณะนี้นั่นเองนะครับ</w:t>
      </w:r>
    </w:p>
    <w:p>
      <w:pPr>
        <w:pStyle w:val="BodyText"/>
      </w:pPr>
      <w:r>
        <w:t xml:space="preserve">(คุณวัฒนะ) เมื่อพูดถึงกามีประสิทธิภาพครับ นั่นก็คือตั้งกระทู้ถามของ สว. นี่ ก็มีความคิดความเห็นควมคิดจากทาง สว. อย่างน้อย 4 ท่านได้เรียกร้องไปยังรัฐบาลให้ความสำคัญกับวุฒิสภาในการตั้งกระทู้ถาม การเปิดเผยล่าสุดของนายนรเศรษฐ์ ปรัชญากร นายเทวฤทธิ์ มณีฉาย นายพรชัย วิทยเลิศพันธุ์ และรองศาสตราจารย์ ดร. นันทนา นันทวโรภาส สมาชิกวุฒิสภาได้ร่วมกันแถลงของสมาชิกวุฒิสภา โดย สว. เทวฤทธิ์ระบุแบบนี้ครับ การประชุมวุฒิสภาวันนี้ ถือว่าเป็นวันสุดท้าย ที่ สว. ตั้งคำถามไปยังรัฐบาลไปยังสมัยประชุมนี้ได้ แต่เนื่องจากมีกระทู้ถามสะสมเป็นจำนวนมาก ทำให้ทางรัฐบาลไม่มาตอบ ทางวุฒิสภาต้องขอมติจากทางสมาชิก เพราะว่าเมื่อมีเวลาตอบกระทู้คำถามได้มากขึ้น พร้อมกันนี้ทาง สว. ย้ำถึงความจริงใจในคดีตากใบ ที่ทางนายกรัฐมนตรีที่เกี่่ยวข้องได้ออกมาขอโทษต่อประชาชนแล้ว แต่ไม่มาตอบกระทู้ถามของทางวุฒิสภาล่ะครับ ของทางวุฒิสภาล่ะครับ ก็ทำให้เกิดความกระจ่างความชัดเจนของสังคมได้ นอกจากนี้ยังมีเรื่องค้างอีกเป็นจำนวนมากรัฐบาลยังไม่มาตอบชี้แจง กรณีการล่าช้าของกระบวนการประชาสังคมเพื่อสังคมที่เป็นธรรม หรือ P-move ที่ย่อมส่งผลกระทบการแก้ไขปัญหาประชาชน ต้องล่าช้าออกไปด้วย ถัดมานะครับ สว. อีกหนึ่งคนนะครับ นั่นก็คือ สว. นรเศรษฐ์ ได้กล่าวเพิ่มเติมเกี่ยวกับการตอบกระทู้ว่าการกระทรวงกลาโหม ที่ไม่มาชี้แจงเรื่องของการเสียชีวิตของทหารเกณฑ์ในค่ายทหารล่ะครับ ทั้งนี้เป็นปัญหาเร่งด่วนของประชาชนทำให้ผู้ปกครองไม่อาจไว้ใจให้บุตรหลานให้ไปอยู่ในค่ายทหารได้ สว. นรเศรษฐ์ การที่รัฐมนตรีกลาโหมเลื่อนการตอบกระทู้มาถึง 3 ครั้ง แสดงให้ดชเห็นว่าไม่เห็นปัญหานี้เป็นปัญหาเร่งด่วน และไม่เห็นว่าการเสียชีวิตของทหารเกณฑ์เป็นสิ่งสำคัญใช่หรือไม่ โดยตนขอเรียกร้องให้กับรัฐมนตรีได้เห็นถึงแนวทางการแก้ไขปัญหาดังกล่าว เพื่อให้ผู้ปกครองและลูกหลานต้องเข้ามาเกณฑ์ทหารเกือบทุกปี ได้เกิดความสบายใจล่ะครับ ไปดูบางช่วงบางตอนของ สว. นรเศรษฐ์ ปรัชญากร ในช่วงตั้งกระทู้ถามครับ</w:t>
      </w:r>
    </w:p>
    <w:p>
      <w:pPr>
        <w:pStyle w:val="BodyText"/>
      </w:pPr>
      <w:r>
        <w:t xml:space="preserve">(คุณนรเศรษฐ์) ผมข้อสังเกตอย่างนี้ครับ ว่าการที่ท่านรัฐมนตรีกระทรวงกลาโหม เลื่อนกันมาตอบกระทู้ 3 ครั้งติด ๆ นะครับ ท่านไม่เห็นปัญหานี้เป็นปัญหาด่วนใช่หรือไม่ ใช่หรือไม่ ท่านไม่เห็นปัญหาเสียชีวิตที่เป็นลูกหลานของประชาชนเป็นสิ่งสำคัญใช่หรือไม่นะครับ ผมจึงอยากจะฝากพี่ ๆ สื่อมวลชนนะครับ ให้ช่วยสื่อสารไปยังท่านรัฐมนตรีนะครับ รัฐมนตรีกระทรวงกลาโหมนะครับ ขอร้อง ขอวิงวอน ว่าอยากให้ท่านช่วยชี้แจงโดยเร็วที่สุดถึงแนวทางแก้ไขปัญหาตรงนี้นะครับ เพื่อให้พี่น้องประชาชนที่ลูกหลานต้องเข้ามาเกณฑ์ทหารทุกปี ทุกปี ว่าสิ่งเหล่านี้นะครับ สิ่งเหล่านี้นี่ จะไม่เกิดขึ้นกับลูกหลานเขาอีก ขอบคุณครับ</w:t>
      </w:r>
    </w:p>
    <w:p>
      <w:pPr>
        <w:pStyle w:val="BodyText"/>
      </w:pPr>
      <w:r>
        <w:t xml:space="preserve">(คุณวัฒนะ) ถัดมา รองศาสตราจารย์ ดร. นันทนา ยังได้กล่าวถึงหลักการนะครับ ได้มีการพูดถึงกระบวนการนิติบัญญัติของการตรวจสอบรัฐบาลที่รัฐบาลให้ความสำคัญ ดังนั้น การที่รัฐบาลหลีกเลี่ยงการตอบกระทู้ถาม ถือว่าเป็นการปัดปัญหาการรับผิดชอบที่เป็นผู้สะท้อนปัญหาที่เกิดขึ้นกับประชาชน โดยเฉพาะกระทู้ถามสดนี่นะครับ ถือเป็นปัญหาเฉพาะหน้า ต้องได้รับการแก้ไขและการชี้แจงอย่างเร่งด่วนครับ นอกจากนั้นรองศาสตราจารย์ ดร. นันทนา ยังได้กล่าวเพิ่มเติมบอกว่าตนเองต้องกล่าวขอบใจคุณเฉลิมชัย ศรีอ่อน รัฐมนตรีว่าการกระทรวงธรรมชาติและสิ่งแวดล้อม ที่ได้มาตอบกระทู้ถามสดของตนเอง มาตรการการแก้ไขสิทธิทำกิจของเครือข่ายนิคม 13 นิคม 14 ป่า และป่าแม่ริม แต่การเลื่อนผ่านกระทู้ถามเรื่อยมา จนนำมาสู่ในครั้งนี้ นับว่าเป็นการเสียสิทธินะครับ ที่จะยื่นกระทู้สดถามอีกครั้ง คือ กรณีที่รัฐบาลเข้าร่วมเป็นสมาชิกของกลุ่มประเทศที่พัฒนาอย่างรวดเร็ว หรือที่เรียกกันว่า BRICS ตามรัฐธรรมนูญมาตรา 178 ในกรณีรัฐฯ จะทำสัญญาอาจจะมีผลกระทบต่อด้านต่าง ๆ ทางด้านเศรษฐกิจสังคม การค้าอย่างเศรษฐกิจอย่างกว้างขวาง และจะต้องได้รับความเห็นชอบจากรัฐสภาก่อน อย่างไรก็ตามปิดท้าย ตนจะยื่นทางรัฐบาลในพระราชกิจจานุเบกษาต่อไป ซึ่งกระทรวงการต่างประเทศต้องตอบชี้แจงเรื่องดังกล่าวต่อไปครับ ก่อนปิดการเลือกตั้งสหรัฐอเมริกาวันนี้นะครับ คุณกันต์พจน์มีข้อมูลอะไรมาอัปเดต เดี๋ยวไปเจอคุณกันต์พจน์กันเลยดีกว่าครับ</w:t>
      </w:r>
    </w:p>
    <w:p>
      <w:pPr>
        <w:pStyle w:val="BodyText"/>
      </w:pPr>
      <w:r>
        <w:t xml:space="preserve">(คุณกันต์พจน์) ถือว่าเป็นโค้งสุดท้ายแล้วนะครับ อีก 8 วัน นางกมลา แฮร์ริส เห็นว่าลงพื้นที่รัฐเพนซิเวเนีย หาเสียงกับชาวหนุ่มสาวนะครับ โดยเน้นที่คนหนุ่มคนสาว วัยรุ่น เห็นว่าไปที่เมืองนิวยอร์กไปที่มีการอภิปรายที่ผ่านมา คนอพยพเข้าเมืองผิดกฎหมาย โดนัลด์ ทรัมป์ บอกว่าเป็นที่ชั่วร้าย ดังนั้น ถ้าเขาทำงานวันแรกนะครับ อาจจะมีการเนรเทศครั้งใหญ่ที่สุดในอเมริกาเลยทีเดียว เครดิตนะครับ ที่จะให้พ่อแม่ ได้เครดิตเรื่องของภาษีที่ต้องช่วยเหลือให้พ่อแม่เขาใช้ชีวิตได้ดีขึ้นนะครับ ตรงนั้นก็เป็นแคมเปญหาเสียงของหลักสำคัญก็คือเรื่องของการเหยียดเชื้อชาติของของชาวเปอร์โตริโกในข่าวต่างประเทศนะครับ การจูงใจนะครับคุณผู้ชม คะแนนเสียงตอนนี้ถือว่าสูสีคู่คี่กันเลยทีเดียว ช่วงนี้ไปพักกันก่อนสักครู่หนึ่ง กับช่วงของข่าวต่างประเทศกับคุณกันต์พจน์ ฐิติวณิชกุล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ันต์พจน์) ติดตามการเมืองในสหรัฐอเมริกานะครับ โดนัลด์ ทรัมป์ อดีตประธานาธิบดีสหรัฐ ปิดการปราศัยนะครับ ที่เมืองนิวยอร์ก โดยมีการพูดถึงชาวเปอร์โตริโกในที่มีลักษณะเหยียดเชื้อชาติครับ ประธานาธิบดีสหรัฐฯ นะครับ โดนัลด์ ทรัมป์ ปิดการปราศรัยที่เมดิสัน สแควร์ กลาเดน ประนามคู่แข่งทางการเมืองของเขาเรื่องของการอพยพและสัญญาว่าจะใช้กฎหมายนะครับ เพื่อปูทางสำหรับการส่งกลับประเทศจำนวนมาก การชุมนุมเริ่มต้นที่โพนี่ ซึ่งเป็นนักแสดงตลกและนั ที่กล่าวโจมตีชาวเปอร์โตริโก ที่เป็นที่อยู่อาศัยเปอร์โตริโก ที่ใหญ่ที่สุดของสหรัฐอเมริกา เขาระบุว่าไม่ทราบว่าคนที่ร่วมปราศรัยบนเวทีรู้หรือไม่ว่าโปโตริโกร์ ขยะลอยกลางมหาสมุทร ตามข้อความดังกล่าวได้รับการตอบรับอย่างดีกับผู้ที่สนับสนุนโดนัลด์ ทรัมป์ ในเวที มิดเทา โดยครั้งนั้นโดนัลด์ ทรัมป์ เรียกสหรัฐฯ ว่า</w:t>
      </w:r>
      <w:r>
        <w:t xml:space="preserve"> </w:t>
      </w:r>
      <w:r>
        <w:t xml:space="preserve">“</w:t>
      </w:r>
      <w:r>
        <w:t xml:space="preserve">ถังขยะสำหรับโลก</w:t>
      </w:r>
      <w:r>
        <w:t xml:space="preserve">”</w:t>
      </w:r>
      <w:r>
        <w:t xml:space="preserve"> </w:t>
      </w:r>
      <w:r>
        <w:t xml:space="preserve">เมื่อเขาตำหนิผู้อพยพที่ไม่มีเอกสาร แม้การขึ้นเวทีที่ Merdison Garden ในนครนิวยอร์กของโดนัลด์ ทรัมป์ แต่ผลตรงกันข้ามกับที่เขาคาดหมายครับ เพราะสิ่งที่เกิดขึ้นบนเวทีก่อให้เกิดความโกรธเก๊ยวคำตำหนิอย่างโกรธเกรี้ยว จากพรรรคเดที่กังวลว่าพฤติกรรมดังกล่าวจะทำร้ายจุดยืนของเขา ผลต่อผู้มีสิทธิเลือกตั้งในแดเนียล อาร์วาเลส นะครับ โฆษณาของโดนัลด์ ทรัมป์ กล่าวในแถลงการว่าเรื่องตลกนี้ไม่ได้แสดงถึงมุมมองของโดนัลด์ ทรัมป์ หรือการรณรงค์หาเสียงของโดนัลด์ ทรัมป์ สมาชิกวุฒิสภา นายดิก สก็อต แห่งรัฐฟลอริดา ประธานาธิบดีขึ้นอยุ่กับชุมชนโปโตริโกร์ของรัฐฯ โดยเขาเขียนข้อความลงใน X ว่า มันไม่เป็นข้อความที่เป็นจริง เพราะชาวโปรตุเกสเป็นชาวที่น่าทึ่งของชาวอเมริกันที่น่าทึ่งครับ นางกมลา แฮร์ริส ไม่กังวลนะครับ ที่โดนัลด์ ทรัมป์ ได้คุยกับ เนทันยาฮู และเชื่อว่าไม่กระทบจุดยืนของรัฐบาลสหรัฐฯ ครับ นางกมลา แฮร์ริส นะครับ ไม่กังวลเกี่ยวกับการพูดคุยของอดีตประธานาธิบดี โดนัลด์ ทรัมป์ กับเบญจมิน เนทันยาฮู ประธานาธิบดิดีของตัวเองเกี่ยวกับความขัดแย้งที่ดำเนินอยู่ในตะวันออกกลาง สำนักข่าวเปอร์โตริโกเมื่อเร็ว ๆ นี้ทั้ง 2 มีความสัมพันธ์ที่แน่นแฟ้น ครั้งที่ โดนัลด์ ทรัมป์ดำรงตำแหน่งประธานาธิบดี โดยเฉพาะที่สหรัฐสถานทูตจากไปยังเมืองเยรูซาเลมสร้างความปลาบปลื้มยินดีให้กับชาวอิสราเอล ก็สร้างความไม่พอใจให้กับชาวปาเลสไตน์ ทั้งนี้นักข่าวถามนางแฮร์ริสว่าการพูดคุยของโดนัลด์ ทรัมป์ และเนทันยาฮูกระทบต่อสิ่งที่รัฐบาลสหรัฐฯ ในปัจจุบันพยายามอยู่หรือไม่ ซึ่งเธอตอบอย่างชัดเจนนะครับ ว่าไม่พร้อมเสริมว่าเป็นเรื่องาสำคัญอย่างยิ่งที่สหรัฐอเมริกามีส่วนร่วมอย่างจริงจัง กับการยุติสงครามนี้ ตัวประกัน แต่ขณะเดียวกันก็มุ่งมั่นแนวทางใน 2 รัฐ และสิ่งที่จะเกิดขึ้นในสมัยฉนวนกาซาต่อไป โจ ไบเดน สนับสนุนอิสราเอลช่วงความขัดแย้งระหว่างอิสราเอลและเลบานอนครับ ซึ่งประทุขึ้นหลังจากที่อิสราเอล โจมตีไปที่กลุ่มฮามาสนะครับ โดยกลุ่มฮามาสก็มีการโจมตีในช่วงอิสราเอลต่อไป ขณะที่แฮร์ริสและโดนัลด์ ทรัมป์ ให้คำมั่นว่าสหรัฐฯ จะยังคงสนับสนุนอิสราเอลต่อไปครับ</w:t>
      </w:r>
    </w:p>
    <w:p>
      <w:pPr>
        <w:pStyle w:val="BodyText"/>
      </w:pPr>
      <w:r>
        <w:t xml:space="preserve">(คุณณัฐภัทรพล) ครับ และนี่คือสถานการณ์การเลือกตั้งที่มีผลต่อสถานการ์ของโลกในเรื่องของสงครามฉนวนกาซา</w:t>
      </w:r>
    </w:p>
    <w:p>
      <w:pPr>
        <w:pStyle w:val="BodyText"/>
      </w:pPr>
      <w:r>
        <w:t xml:space="preserve">(คุณวัฒนะ) ก็เป็นท่าทีของผู้สมัคร 2 คน กมลา แฮร์ริส และโดนัลด์ ทรัมป์ นะครับ สัปดาห์หน้าวันอังคาร คุณกันต์พจน์ มาลุ้นผลคะแนนออกมาเป็นอย่างไรนะครับ</w:t>
      </w:r>
    </w:p>
    <w:p>
      <w:pPr>
        <w:pStyle w:val="BodyText"/>
      </w:pPr>
      <w:r>
        <w:t xml:space="preserve">(คุณวัฒนะ) ต้องติดตามผลโพลโดนัลด์ ทรัมป์ เห็นว่าคะแนนโพลนี้ จะถึงแฮร์ริสแล้ว แต่ต้องดูของจริงครับ สหรัฐฯ ก็คือ Electro word ครับ ปรากฏว่ามีเหตุการณ์ที่สำคัญช็อกกับแมนเชสเตอร์ยูไนเต็ดนะครับ ปลดแล้วผู้จัดการทีม</w:t>
      </w:r>
    </w:p>
    <w:p>
      <w:pPr>
        <w:pStyle w:val="BodyText"/>
      </w:pPr>
      <w:r>
        <w:t xml:space="preserve">(คุณณัฐภัทรพล) ปลดไปเรียบร้อยแล้วนะ Erik Ten Hag ถือว่าเป็นข่าวเศร้าของหลาย ๆ ทีมเลยทีเดียวนะครับ ในวงการพรีเมียร์ลีก ห้องข่าวรัฐสภาแชนแนล ภาคเช้านะครับ จบรายการไปเกาะติดสภากับคุณวริศรา วรรณเขจร รออยู่ ในการประชุมวุฒิสภาของสมัยการประชุมนี้ และอาจารย์ล่ามภาษามืออาจารย์คมคิด สันสนะเกียรติ และทีมงานทุกคนลาไปก่อนนะครับ สวัสดีครับ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กันต์พจน์) สวัสดีครับ</w:t>
      </w:r>
    </w:p>
    <w:p>
      <w:pPr>
        <w:pStyle w:val="BodyText"/>
      </w:pPr>
      <w:r>
        <w:t xml:space="preserve">(บรรยาย) โหลดกดช่อง 10 Online ใกล้ชิด โหลด TP channel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9 ตุลาคม 2567 เวลา 08.00-09.00 น.</dc:title>
  <dc:creator/>
  <cp:keywords/>
  <dcterms:created xsi:type="dcterms:W3CDTF">2024-10-29T03:35:47Z</dcterms:created>
  <dcterms:modified xsi:type="dcterms:W3CDTF">2024-10-29T03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ตุลาคม 2567 เวลา 09.00 น.</vt:lpwstr>
  </property>
  <property fmtid="{D5CDD505-2E9C-101B-9397-08002B2CF9AE}" pid="3" name="subtitle">
    <vt:lpwstr/>
  </property>
</Properties>
</file>